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59FFF4E" w:rsidR="00A45CF9" w:rsidRPr="004760DE" w:rsidRDefault="00765C92" w:rsidP="004760DE">
      <w:pPr>
        <w:pStyle w:val="Title"/>
      </w:pPr>
      <w:r>
        <w:t xml:space="preserve">Lab 0. </w:t>
      </w:r>
      <w:r w:rsidR="006A2D99" w:rsidRPr="004760DE">
        <w:t>QEMU Simulator and Raspberry PI</w:t>
      </w:r>
      <w:r w:rsidR="00846E21" w:rsidRPr="004760DE">
        <w:t xml:space="preserve"> Setup</w:t>
      </w:r>
      <w:r w:rsidR="006A2D99" w:rsidRPr="004760DE">
        <w:t xml:space="preserve"> 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We setup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irst, from Search box, start “Turn Windows features on or off”, and enable these three options: HyperV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update &amp;&amp; sudo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install qemu-kvm libvirt-daemon-system libvirt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usermod -aG kvm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wsl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5FF8C108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Skip the rest of the steps </w:t>
      </w:r>
      <w:r w:rsidR="00B54337">
        <w:rPr>
          <w:rFonts w:ascii="Times New Roman" w:hAnsi="Times New Roman" w:cs="Times New Roman"/>
          <w:sz w:val="22"/>
          <w:szCs w:val="22"/>
        </w:rPr>
        <w:t>for</w:t>
      </w:r>
      <w:r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B54337">
        <w:rPr>
          <w:rFonts w:ascii="Times New Roman" w:hAnsi="Times New Roman" w:cs="Times New Roman"/>
          <w:sz w:val="22"/>
          <w:szCs w:val="22"/>
        </w:rPr>
        <w:t>ing</w:t>
      </w:r>
      <w:r w:rsidRPr="00704544">
        <w:rPr>
          <w:rFonts w:ascii="Times New Roman" w:hAnsi="Times New Roman" w:cs="Times New Roman"/>
          <w:sz w:val="22"/>
          <w:szCs w:val="22"/>
        </w:rPr>
        <w:t xml:space="preserve"> Ubuntu</w:t>
      </w:r>
      <w:r w:rsidR="00B54337">
        <w:rPr>
          <w:rFonts w:ascii="Times New Roman" w:hAnsi="Times New Roman" w:cs="Times New Roman"/>
          <w:sz w:val="22"/>
          <w:szCs w:val="22"/>
        </w:rPr>
        <w:t>, since we will run Raspberry PI OS instead.</w:t>
      </w:r>
    </w:p>
    <w:p w14:paraId="3D153016" w14:textId="70E28D23" w:rsidR="00E14FDD" w:rsidRPr="00704544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Emulating a Raspberry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6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sudo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 https://downloads.raspberrypi.org/raspios_arm64/images/raspios_arm64-2023-05-03/2023-05-03-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kdir /mnt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ount -o loop,offset=4194304 ./2023-05-03-raspios-bullseye-arm64.img /mnt/image/</w:t>
      </w:r>
    </w:p>
    <w:p w14:paraId="6BCA8580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5C64D600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reate hashed password and add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your_hash_here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with what you got from running “openssl passwd -6” on you own computer, and </w:t>
      </w:r>
      <w:r w:rsidR="003D5891">
        <w:rPr>
          <w:rFonts w:ascii="Times New Roman" w:hAnsi="Times New Roman" w:cs="Times New Roman"/>
          <w:sz w:val="22"/>
          <w:szCs w:val="22"/>
        </w:rPr>
        <w:t>use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your_hash_here&gt;' | sudo tee /mnt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touch /mnt/image/ssh</w:t>
      </w:r>
    </w:p>
    <w:p w14:paraId="2780356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umount /mnt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cpu cortex-a72 -nographic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tb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 1G -smp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sd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rw earlyprintk loglevel=8 console=ttyAMA0,115200 dwc_otg.lpm_enable=0 root=/dev/mmcblk0p2 rootdelay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usb-net,netdev=net0 -netdev user,id=net0,hostfwd=tcp::2222-:22</w:t>
      </w:r>
    </w:p>
    <w:p w14:paraId="22103559" w14:textId="1C7DFB01" w:rsidR="00704544" w:rsidRPr="00704544" w:rsidRDefault="007F6F5D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sh -p 2222 pi@localhost</w:t>
      </w:r>
    </w:p>
    <w:p w14:paraId="11A3BAF2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aspi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fdisk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lastRenderedPageBreak/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 | grep -i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armhf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dpkg --add-architecture armhf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libc6:armhf libstdc++6:armhf</w:t>
      </w:r>
    </w:p>
    <w:p w14:paraId="519B7045" w14:textId="791D795C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gcc-arm-linux-gnueabihf g++-arm-linux-gnueabihf binutils-arm-linux-gnueabihf</w:t>
      </w:r>
    </w:p>
    <w:p w14:paraId="7701E9D4" w14:textId="10D7CD32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Compiling ARMv7 Binaries</w:t>
      </w:r>
    </w:p>
    <w:p w14:paraId="77412899" w14:textId="32AEDE16" w:rsidR="004843EE" w:rsidRDefault="00925ECB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 editor 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Based on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7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 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0, #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2, #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.asciz "Hello, ARM!\n"</w:t>
      </w:r>
    </w:p>
    <w:p w14:paraId="5E5071A2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3CF92E71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0B0F0E33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1F746C51" w14:textId="3E778AA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n compile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as -o hello.o hello.s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ld -o hello hello.o</w:t>
      </w:r>
    </w:p>
    <w:p w14:paraId="6225BFA6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 notice the output binary is ELF32 for ARM, which will run in AArch32 compatibility mode.</w:t>
      </w:r>
    </w:p>
    <w:p w14:paraId="5D363E43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just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objdump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12FA82EC" w14:textId="6DBD2EBE" w:rsidR="00176F60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51F0ABA" w14:textId="3E7E6BCE" w:rsidR="00925ECB" w:rsidRPr="00925ECB" w:rsidRDefault="00925ECB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num w:numId="1" w16cid:durableId="211576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qQUANNvOmywAAAA="/>
  </w:docVars>
  <w:rsids>
    <w:rsidRoot w:val="00A45CF9"/>
    <w:rsid w:val="00176F60"/>
    <w:rsid w:val="001858CC"/>
    <w:rsid w:val="001E7F71"/>
    <w:rsid w:val="002330D8"/>
    <w:rsid w:val="002A70FC"/>
    <w:rsid w:val="002D3281"/>
    <w:rsid w:val="00310C75"/>
    <w:rsid w:val="003A56B8"/>
    <w:rsid w:val="003D5891"/>
    <w:rsid w:val="00457BBC"/>
    <w:rsid w:val="004760DE"/>
    <w:rsid w:val="00481BE1"/>
    <w:rsid w:val="004843EE"/>
    <w:rsid w:val="00493883"/>
    <w:rsid w:val="004A41EB"/>
    <w:rsid w:val="004A6BE9"/>
    <w:rsid w:val="004F09E7"/>
    <w:rsid w:val="00521429"/>
    <w:rsid w:val="00521AB8"/>
    <w:rsid w:val="006536A2"/>
    <w:rsid w:val="006A2D99"/>
    <w:rsid w:val="006F3431"/>
    <w:rsid w:val="006F6115"/>
    <w:rsid w:val="00704544"/>
    <w:rsid w:val="007378EB"/>
    <w:rsid w:val="00737D2C"/>
    <w:rsid w:val="007600B8"/>
    <w:rsid w:val="00765C92"/>
    <w:rsid w:val="00777FC0"/>
    <w:rsid w:val="007A260D"/>
    <w:rsid w:val="007F6F5D"/>
    <w:rsid w:val="00846E21"/>
    <w:rsid w:val="008529D3"/>
    <w:rsid w:val="00891B28"/>
    <w:rsid w:val="009220AE"/>
    <w:rsid w:val="00925ECB"/>
    <w:rsid w:val="009E2BBB"/>
    <w:rsid w:val="00A45CF9"/>
    <w:rsid w:val="00A66E89"/>
    <w:rsid w:val="00AF46D2"/>
    <w:rsid w:val="00B54337"/>
    <w:rsid w:val="00BA3F7B"/>
    <w:rsid w:val="00C84C6A"/>
    <w:rsid w:val="00D02899"/>
    <w:rsid w:val="00D03FFC"/>
    <w:rsid w:val="00D4313A"/>
    <w:rsid w:val="00D63496"/>
    <w:rsid w:val="00E1274F"/>
    <w:rsid w:val="00E14FDD"/>
    <w:rsid w:val="00E21534"/>
    <w:rsid w:val="00E4415B"/>
    <w:rsid w:val="00E81B6A"/>
    <w:rsid w:val="00E8746F"/>
    <w:rsid w:val="00F1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F60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mbeddedjourneys.com/blog/hello-world-arm-assembly-raspberry-p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terrupt.memfault.com/blog/emulating-raspberry-pi-in-qemu" TargetMode="External"/><Relationship Id="rId5" Type="http://schemas.openxmlformats.org/officeDocument/2006/relationships/hyperlink" Target="https://www.youtube.com/watch?v=dPg8P5DYZN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91</Words>
  <Characters>508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10</cp:revision>
  <cp:lastPrinted>2025-09-09T18:57:00Z</cp:lastPrinted>
  <dcterms:created xsi:type="dcterms:W3CDTF">2025-09-09T18:57:00Z</dcterms:created>
  <dcterms:modified xsi:type="dcterms:W3CDTF">2025-09-09T19:19:00Z</dcterms:modified>
</cp:coreProperties>
</file>